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A67ECB" w14:textId="77777777" w:rsidR="0009659E" w:rsidRPr="00023D24" w:rsidRDefault="0009659E" w:rsidP="0009659E">
      <w:pPr>
        <w:pStyle w:val="ECIJACuerpoTexto"/>
        <w:jc w:val="center"/>
        <w:rPr>
          <w:rFonts w:ascii="Maison Neue" w:hAnsi="Maison Neue"/>
          <w:b/>
          <w:color w:val="CA2E2A"/>
        </w:rPr>
      </w:pPr>
      <w:bookmarkStart w:id="0" w:name="_Toc478371092"/>
      <w:r w:rsidRPr="00023D24">
        <w:rPr>
          <w:rFonts w:ascii="Maison Neue" w:hAnsi="Maison Neue"/>
          <w:b/>
          <w:color w:val="CA2E2A"/>
        </w:rPr>
        <w:t>EJERCICIO DEL DERECHO DE RECTIFICACIÓN POR EL INTERESADO</w:t>
      </w:r>
      <w:bookmarkEnd w:id="0"/>
    </w:p>
    <w:p w14:paraId="7B5B15D9" w14:textId="77777777" w:rsidR="0009659E" w:rsidRPr="00023D24" w:rsidRDefault="0009659E" w:rsidP="0009659E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74E735B" w14:textId="77777777" w:rsidR="00023D24" w:rsidRPr="00D76E8D" w:rsidRDefault="00023D24" w:rsidP="00023D24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bookmarkStart w:id="1" w:name="_Hlk502055837"/>
      <w:bookmarkStart w:id="2" w:name="_Hlk66097706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RESPONSABLE DEL TRATAMIENTO</w:t>
      </w:r>
    </w:p>
    <w:p w14:paraId="17AC579B" w14:textId="77777777" w:rsidR="00023D24" w:rsidRPr="00D76E8D" w:rsidRDefault="00023D24" w:rsidP="00023D24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9A99E5D" w14:textId="77777777" w:rsidR="00023D24" w:rsidRPr="00D76E8D" w:rsidRDefault="00023D24" w:rsidP="00023D24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Responsable del Tratamiento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proofErr w:type="spellStart"/>
      <w:r w:rsidRPr="00D76E8D">
        <w:rPr>
          <w:rFonts w:ascii="Maison Neue" w:hAnsi="Maison Neue" w:cs="Times New Roman"/>
          <w:color w:val="575756"/>
          <w:szCs w:val="20"/>
        </w:rPr>
        <w:t>Lexcrea</w:t>
      </w:r>
      <w:proofErr w:type="spellEnd"/>
      <w:r w:rsidRPr="00D76E8D">
        <w:rPr>
          <w:rFonts w:ascii="Maison Neue" w:hAnsi="Maison Neue" w:cs="Times New Roman"/>
          <w:color w:val="575756"/>
          <w:szCs w:val="20"/>
        </w:rPr>
        <w:t xml:space="preserve"> S.L.P.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(en adelante, “</w:t>
      </w:r>
      <w:proofErr w:type="spellStart"/>
      <w:r w:rsidRPr="00D76E8D">
        <w:rPr>
          <w:rFonts w:ascii="Maison Neue" w:hAnsi="Maison Neue" w:cs="Times New Roman"/>
          <w:color w:val="575756"/>
        </w:rPr>
        <w:t>Lexcrea</w:t>
      </w:r>
      <w:proofErr w:type="spellEnd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”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0B2D3373" w14:textId="77777777" w:rsidR="00023D24" w:rsidRPr="00D76E8D" w:rsidRDefault="00023D24" w:rsidP="00023D24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NIF: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006114">
        <w:rPr>
          <w:rFonts w:ascii="Maison Neue" w:eastAsia="Times New Roman" w:hAnsi="Maison Neue" w:cs="Times New Roman"/>
          <w:color w:val="575756"/>
          <w:szCs w:val="20"/>
          <w:lang w:eastAsia="es-ES"/>
        </w:rPr>
        <w:t>B65955940</w:t>
      </w:r>
    </w:p>
    <w:p w14:paraId="601B7833" w14:textId="77777777" w:rsidR="00023D24" w:rsidRPr="00D76E8D" w:rsidRDefault="00023D24" w:rsidP="00023D24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omicilio:</w:t>
      </w:r>
      <w:r w:rsidRPr="00D76E8D">
        <w:t xml:space="preserve"> 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C/ </w:t>
      </w:r>
      <w:proofErr w:type="spellStart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els</w:t>
      </w:r>
      <w:proofErr w:type="spellEnd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</w:t>
      </w:r>
      <w:proofErr w:type="spellStart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Cavallers</w:t>
      </w:r>
      <w:proofErr w:type="spellEnd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50, 08034, Barcelona</w:t>
      </w:r>
    </w:p>
    <w:p w14:paraId="18DF29ED" w14:textId="3350A07A" w:rsidR="00023D24" w:rsidRPr="00D76E8D" w:rsidRDefault="00023D24" w:rsidP="00023D24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Contacto </w:t>
      </w: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DPO: </w:t>
      </w:r>
      <w:r w:rsidR="00645F78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po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@lexcrea.com</w:t>
      </w:r>
    </w:p>
    <w:bookmarkEnd w:id="1"/>
    <w:p w14:paraId="44582411" w14:textId="77777777" w:rsidR="00023D24" w:rsidRPr="00D76E8D" w:rsidRDefault="00023D24" w:rsidP="00023D24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046C7825" w14:textId="77777777" w:rsidR="00023D24" w:rsidRPr="00D76E8D" w:rsidRDefault="00023D24" w:rsidP="00023D24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INTERESADO</w:t>
      </w:r>
    </w:p>
    <w:p w14:paraId="5049E05C" w14:textId="77777777" w:rsidR="00023D24" w:rsidRPr="00D76E8D" w:rsidRDefault="00023D24" w:rsidP="00023D24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3D30F6C0" w14:textId="77777777" w:rsidR="00023D24" w:rsidRPr="00D76E8D" w:rsidRDefault="00023D24" w:rsidP="00023D24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ombre y apellidos: […]</w:t>
      </w:r>
    </w:p>
    <w:p w14:paraId="1A76E89D" w14:textId="77777777" w:rsidR="00023D24" w:rsidRPr="00D76E8D" w:rsidRDefault="00023D24" w:rsidP="00023D24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IF/NIE: […] (acompañar copia NIF/NIE)</w:t>
      </w:r>
    </w:p>
    <w:p w14:paraId="590C727E" w14:textId="7B639788" w:rsidR="0009659E" w:rsidRPr="00645F78" w:rsidRDefault="00023D24" w:rsidP="00645F78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Dirección: […]</w:t>
      </w:r>
      <w:bookmarkEnd w:id="2"/>
    </w:p>
    <w:p w14:paraId="4D912A08" w14:textId="77777777" w:rsidR="0009659E" w:rsidRPr="00023D24" w:rsidRDefault="0009659E" w:rsidP="0009659E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55066213" w14:textId="53693B2C" w:rsidR="0009659E" w:rsidRPr="00023D24" w:rsidRDefault="006E174F" w:rsidP="0009659E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or medio del presente escrito ejerce el derecho de rectificación, </w:t>
      </w:r>
      <w:r w:rsidR="0009659E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de conformidad con lo previsto en el artículo 16 del Reglamento (UE) 2016/679 del Parlamento Europeo y del Consejo, de 27 de </w:t>
      </w:r>
      <w:proofErr w:type="gramStart"/>
      <w:r w:rsidR="0009659E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Abril</w:t>
      </w:r>
      <w:proofErr w:type="gramEnd"/>
      <w:r w:rsidR="0009659E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 2016 y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Ley Orgánica 3/2018, de 5 de diciembre, de Protección de Datos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ersonales y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G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rantía de los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rechos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igitales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y </w:t>
      </w:r>
      <w:r w:rsidR="0009659E"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en consecuencia,</w:t>
      </w:r>
    </w:p>
    <w:p w14:paraId="70ED65B1" w14:textId="77777777" w:rsidR="0009659E" w:rsidRPr="00023D24" w:rsidRDefault="0009659E" w:rsidP="0009659E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5E631BA1" w14:textId="77777777" w:rsidR="0009659E" w:rsidRPr="00023D24" w:rsidRDefault="0009659E" w:rsidP="0009659E">
      <w:pPr>
        <w:autoSpaceDE w:val="0"/>
        <w:autoSpaceDN w:val="0"/>
        <w:adjustRightInd w:val="0"/>
        <w:jc w:val="center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023D24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SOLICITA</w:t>
      </w:r>
    </w:p>
    <w:p w14:paraId="1B27D1B9" w14:textId="77777777" w:rsidR="0009659E" w:rsidRPr="00023D24" w:rsidRDefault="0009659E" w:rsidP="0009659E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1A55EB4" w14:textId="77777777" w:rsidR="0009659E" w:rsidRPr="00023D24" w:rsidRDefault="0009659E" w:rsidP="0009659E">
      <w:pPr>
        <w:autoSpaceDE w:val="0"/>
        <w:autoSpaceDN w:val="0"/>
        <w:adjustRightInd w:val="0"/>
        <w:ind w:right="2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proceda a acordar la rectificación de los datos personales sobre los cuales se ejercita el derecho, que se realice en el plazo máximo de un mes a contar desde la recepción de esta solicitud, y que se le notifique de forma escrita el resultado de la rectificación practicada. </w:t>
      </w:r>
    </w:p>
    <w:p w14:paraId="202EF795" w14:textId="77777777" w:rsidR="0009659E" w:rsidRPr="00023D24" w:rsidRDefault="0009659E" w:rsidP="0009659E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44DCE0F3" w14:textId="77777777" w:rsidR="0009659E" w:rsidRPr="00023D24" w:rsidRDefault="0009659E" w:rsidP="0009659E">
      <w:pPr>
        <w:autoSpaceDE w:val="0"/>
        <w:autoSpaceDN w:val="0"/>
        <w:adjustRightInd w:val="0"/>
        <w:ind w:right="2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en caso de que el </w:t>
      </w:r>
      <w:proofErr w:type="gramStart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 acuerde, que no procede acceder a practicar total o parcialmente las rectificaciones propuestas, se me comunique motivadamente, en el plazo máximo de un mes a contar desde la recepción de esta solicitud a fin de, en su caso, solicitar la tutela de la Agencia Española de Protección de Datos, al amparo de la legislación vigente en materia de protección de datos. </w:t>
      </w:r>
    </w:p>
    <w:p w14:paraId="68AEB19A" w14:textId="77777777" w:rsidR="0009659E" w:rsidRPr="00023D24" w:rsidRDefault="0009659E" w:rsidP="0009659E">
      <w:pPr>
        <w:autoSpaceDE w:val="0"/>
        <w:autoSpaceDN w:val="0"/>
        <w:adjustRightInd w:val="0"/>
        <w:jc w:val="left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10E04D4B" w14:textId="15E452B0" w:rsidR="0009659E" w:rsidRDefault="0009659E" w:rsidP="0009659E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i los datos rectificados hubieran sido comunicados previamente se notifique al </w:t>
      </w:r>
      <w:proofErr w:type="gramStart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 de la rectificación practicada, con el fin de que también éste proceda a hacer las correcciones oportunas para que se respete el deber de calidad de los datos.</w:t>
      </w:r>
    </w:p>
    <w:p w14:paraId="7344EFD8" w14:textId="77777777" w:rsidR="006E174F" w:rsidRPr="00023D24" w:rsidRDefault="006E174F" w:rsidP="0009659E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28027E44" w14:textId="77777777" w:rsidR="006E174F" w:rsidRPr="00D76E8D" w:rsidRDefault="006E174F" w:rsidP="006E174F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3" w:name="_Hlk66097769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02B2B87F" w14:textId="77777777" w:rsidR="006E174F" w:rsidRPr="00D76E8D" w:rsidRDefault="006E174F" w:rsidP="006E174F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1D5C7FAF" w14:textId="77777777" w:rsidR="006E174F" w:rsidRPr="00D76E8D" w:rsidRDefault="006E174F" w:rsidP="006E174F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09B221D" w14:textId="77777777" w:rsidR="006E174F" w:rsidRPr="00D76E8D" w:rsidRDefault="006E174F" w:rsidP="006E174F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5A786C3B" w14:textId="77777777" w:rsidR="006E174F" w:rsidRDefault="006E174F" w:rsidP="006E174F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58DCE807" w14:textId="77777777" w:rsidR="006E174F" w:rsidRPr="00D76E8D" w:rsidRDefault="006E174F" w:rsidP="006E174F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</w:p>
    <w:bookmarkEnd w:id="3"/>
    <w:p w14:paraId="2DBE3C9F" w14:textId="77777777" w:rsidR="006E174F" w:rsidRPr="00D76E8D" w:rsidRDefault="006E174F" w:rsidP="006E174F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018DEE6" w14:textId="6A1D6834" w:rsidR="004B5A5D" w:rsidRPr="006E174F" w:rsidRDefault="004B5A5D" w:rsidP="006E174F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auto"/>
          <w:szCs w:val="20"/>
          <w:lang w:eastAsia="es-ES"/>
        </w:rPr>
      </w:pPr>
    </w:p>
    <w:sectPr w:rsidR="004B5A5D" w:rsidRPr="006E174F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4A076" w14:textId="77777777" w:rsidR="00311130" w:rsidRDefault="00311130" w:rsidP="0009659E">
      <w:pPr>
        <w:spacing w:line="240" w:lineRule="auto"/>
      </w:pPr>
      <w:r>
        <w:separator/>
      </w:r>
    </w:p>
  </w:endnote>
  <w:endnote w:type="continuationSeparator" w:id="0">
    <w:p w14:paraId="07C16728" w14:textId="77777777" w:rsidR="00311130" w:rsidRDefault="00311130" w:rsidP="000965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89051B" w14:textId="584ECA53" w:rsidR="0009659E" w:rsidRDefault="0009659E" w:rsidP="0009659E">
    <w:pPr>
      <w:pStyle w:val="Piedepgina"/>
      <w:jc w:val="right"/>
    </w:pPr>
    <w:r>
      <w:rPr>
        <w:noProof/>
      </w:rPr>
      <w:drawing>
        <wp:inline distT="0" distB="0" distL="0" distR="0" wp14:anchorId="61B4B0A3" wp14:editId="6BE938ED">
          <wp:extent cx="692297" cy="616585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F68679" w14:textId="77777777" w:rsidR="00311130" w:rsidRDefault="00311130" w:rsidP="0009659E">
      <w:pPr>
        <w:spacing w:line="240" w:lineRule="auto"/>
      </w:pPr>
      <w:r>
        <w:separator/>
      </w:r>
    </w:p>
  </w:footnote>
  <w:footnote w:type="continuationSeparator" w:id="0">
    <w:p w14:paraId="6BB924F9" w14:textId="77777777" w:rsidR="00311130" w:rsidRDefault="00311130" w:rsidP="0009659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87AC8" w14:textId="756BCDC3" w:rsidR="0009659E" w:rsidRDefault="0009659E">
    <w:pPr>
      <w:pStyle w:val="Encabezado"/>
    </w:pPr>
    <w:r>
      <w:rPr>
        <w:noProof/>
      </w:rPr>
      <w:drawing>
        <wp:inline distT="0" distB="0" distL="0" distR="0" wp14:anchorId="43C1AB26" wp14:editId="77CFADA3">
          <wp:extent cx="1661160" cy="550447"/>
          <wp:effectExtent l="0" t="0" r="0" b="254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3555D2"/>
    <w:multiLevelType w:val="hybridMultilevel"/>
    <w:tmpl w:val="F4620A4E"/>
    <w:lvl w:ilvl="0" w:tplc="C14E7E34">
      <w:numFmt w:val="bullet"/>
      <w:lvlText w:val="•"/>
      <w:lvlJc w:val="left"/>
      <w:pPr>
        <w:ind w:left="1065" w:hanging="705"/>
      </w:pPr>
      <w:rPr>
        <w:rFonts w:ascii="Century Gothic" w:eastAsia="Times New Roman" w:hAnsi="Century Gothi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7YwNDczMzO3NLRQ0lEKTi0uzszPAykwrQUAJyFEJiwAAAA="/>
  </w:docVars>
  <w:rsids>
    <w:rsidRoot w:val="0009659E"/>
    <w:rsid w:val="00023D24"/>
    <w:rsid w:val="0009659E"/>
    <w:rsid w:val="00311130"/>
    <w:rsid w:val="004B5A5D"/>
    <w:rsid w:val="005150D1"/>
    <w:rsid w:val="00645F78"/>
    <w:rsid w:val="006E174F"/>
    <w:rsid w:val="007C537A"/>
    <w:rsid w:val="00B21AD1"/>
    <w:rsid w:val="00C421CD"/>
    <w:rsid w:val="00E01936"/>
    <w:rsid w:val="00E8247A"/>
    <w:rsid w:val="00ED4037"/>
    <w:rsid w:val="00F94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00156"/>
  <w15:chartTrackingRefBased/>
  <w15:docId w15:val="{D64E8919-B365-4EAE-A0B0-199A9FBF9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59E"/>
    <w:pPr>
      <w:spacing w:after="0" w:line="276" w:lineRule="auto"/>
      <w:jc w:val="both"/>
    </w:pPr>
    <w:rPr>
      <w:rFonts w:ascii="Century Gothic" w:hAnsi="Century Gothic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CIJACuerpoTexto">
    <w:name w:val="ECIJA Cuerpo Texto"/>
    <w:basedOn w:val="Normal"/>
    <w:qFormat/>
    <w:rsid w:val="0009659E"/>
    <w:pPr>
      <w:spacing w:line="240" w:lineRule="auto"/>
    </w:pPr>
    <w:rPr>
      <w:rFonts w:ascii="Arial" w:eastAsia="MS Mincho" w:hAnsi="Arial" w:cs="Times New Roman"/>
      <w:color w:val="405364"/>
      <w:szCs w:val="24"/>
      <w:lang w:val="es-ES_tradnl" w:eastAsia="es-ES"/>
    </w:rPr>
  </w:style>
  <w:style w:type="paragraph" w:styleId="Encabezado">
    <w:name w:val="header"/>
    <w:basedOn w:val="Normal"/>
    <w:link w:val="EncabezadoCar"/>
    <w:uiPriority w:val="99"/>
    <w:unhideWhenUsed/>
    <w:rsid w:val="0009659E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9659E"/>
    <w:rPr>
      <w:rFonts w:ascii="Century Gothic" w:hAnsi="Century Gothic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09659E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9659E"/>
    <w:rPr>
      <w:rFonts w:ascii="Century Gothic" w:hAnsi="Century Gothic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.olivera@thelegalhat.com</dc:creator>
  <cp:keywords/>
  <dc:description/>
  <cp:lastModifiedBy>marina.olivera@thelegalhat.com</cp:lastModifiedBy>
  <cp:revision>6</cp:revision>
  <dcterms:created xsi:type="dcterms:W3CDTF">2021-03-08T10:43:00Z</dcterms:created>
  <dcterms:modified xsi:type="dcterms:W3CDTF">2021-03-09T14:46:00Z</dcterms:modified>
</cp:coreProperties>
</file>